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5DD40" w14:textId="77777777" w:rsidR="00FE04BE" w:rsidRDefault="002B6976">
      <w:pPr>
        <w:pStyle w:val="BodyText"/>
        <w:spacing w:before="85" w:line="336" w:lineRule="auto"/>
        <w:ind w:left="5843" w:right="260" w:hanging="517"/>
      </w:pP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503313512" behindDoc="1" locked="0" layoutInCell="1" allowOverlap="1" wp14:anchorId="1DEDDD3C" wp14:editId="494D1BD7">
                <wp:simplePos x="0" y="0"/>
                <wp:positionH relativeFrom="page">
                  <wp:posOffset>3443605</wp:posOffset>
                </wp:positionH>
                <wp:positionV relativeFrom="paragraph">
                  <wp:posOffset>262889</wp:posOffset>
                </wp:positionV>
                <wp:extent cx="3870960" cy="0"/>
                <wp:effectExtent l="0" t="0" r="2540" b="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87096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452B24" id="Line 4" o:spid="_x0000_s1026" style="position:absolute;z-index:-2968;visibility:visible;mso-wrap-style:square;mso-width-percent:0;mso-height-percent:0;mso-wrap-distance-left:9pt;mso-wrap-distance-top:.≈mm;mso-wrap-distance-right:9pt;mso-wrap-distance-bottom:.≈mm;mso-position-horizontal:absolute;mso-position-horizontal-relative:page;mso-position-vertical:absolute;mso-position-vertical-relative:text;mso-width-percent:0;mso-height-percent:0;mso-width-relative:page;mso-height-relative:page" from="271.15pt,20.7pt" to="575.95pt,2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" strokecolor="#6d6e71" strokeweight=".25pt">
                <o:lock v:ext="edit" shapetype="f"/>
                <w10:wrap anchorx="page"/>
              </v:line>
            </w:pict>
          </mc:Fallback>
        </mc:AlternateContent>
      </w:r>
      <w:r w:rsidR="00E97182">
        <w:rPr>
          <w:noProof/>
        </w:rPr>
        <w:drawing>
          <wp:anchor distT="0" distB="0" distL="0" distR="0" simplePos="0" relativeHeight="1096" behindDoc="0" locked="0" layoutInCell="1" allowOverlap="1" wp14:anchorId="2E31E72A" wp14:editId="4B7E0ADA">
            <wp:simplePos x="0" y="0"/>
            <wp:positionH relativeFrom="page">
              <wp:posOffset>433913</wp:posOffset>
            </wp:positionH>
            <wp:positionV relativeFrom="paragraph">
              <wp:posOffset>34920</wp:posOffset>
            </wp:positionV>
            <wp:extent cx="2644691" cy="433751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4691" cy="4337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7182">
        <w:rPr>
          <w:color w:val="6D6E71"/>
        </w:rPr>
        <w:t xml:space="preserve">200 St. Paul Place • Suite 2480 • Baltimore, MD 21202 Phone </w:t>
      </w:r>
      <w:proofErr w:type="gramStart"/>
      <w:r w:rsidR="00E97182">
        <w:rPr>
          <w:color w:val="6D6E71"/>
        </w:rPr>
        <w:t>410.</w:t>
      </w:r>
      <w:r w:rsidR="008305BF">
        <w:rPr>
          <w:color w:val="6D6E71"/>
        </w:rPr>
        <w:t>524</w:t>
      </w:r>
      <w:r w:rsidR="00E97182">
        <w:rPr>
          <w:color w:val="6D6E71"/>
        </w:rPr>
        <w:t>.</w:t>
      </w:r>
      <w:r w:rsidR="008305BF">
        <w:rPr>
          <w:color w:val="6D6E71"/>
        </w:rPr>
        <w:t>8100</w:t>
      </w:r>
      <w:r w:rsidR="00E97182">
        <w:rPr>
          <w:color w:val="6D6E71"/>
        </w:rPr>
        <w:t xml:space="preserve">  •</w:t>
      </w:r>
      <w:proofErr w:type="gramEnd"/>
      <w:r w:rsidR="00E97182">
        <w:rPr>
          <w:color w:val="6D6E71"/>
        </w:rPr>
        <w:t xml:space="preserve"> TheDailyRecord.com</w:t>
      </w:r>
    </w:p>
    <w:p w14:paraId="7A75BB0F" w14:textId="77777777" w:rsidR="000D7993" w:rsidRDefault="000D7993" w:rsidP="00F02CE8">
      <w:pPr>
        <w:ind w:left="5040" w:hanging="5040"/>
        <w:jc w:val="center"/>
        <w:rPr>
          <w:rFonts w:ascii="Times New Roman" w:hAnsi="Times New Roman"/>
          <w:b/>
          <w:bCs/>
          <w:sz w:val="36"/>
          <w:szCs w:val="36"/>
          <w:u w:val="single"/>
        </w:rPr>
      </w:pPr>
    </w:p>
    <w:p w14:paraId="11963459" w14:textId="77777777" w:rsidR="0033000B" w:rsidRDefault="0033000B" w:rsidP="00742786">
      <w:pPr>
        <w:tabs>
          <w:tab w:val="left" w:pos="3540"/>
          <w:tab w:val="center" w:pos="4480"/>
          <w:tab w:val="left" w:pos="5790"/>
        </w:tabs>
        <w:ind w:left="5040" w:hanging="5040"/>
        <w:jc w:val="center"/>
        <w:rPr>
          <w:rFonts w:ascii="Times New Roman" w:hAnsi="Times New Roman"/>
          <w:b/>
          <w:i/>
          <w:sz w:val="40"/>
          <w:szCs w:val="40"/>
        </w:rPr>
      </w:pPr>
    </w:p>
    <w:p w14:paraId="4A630496" w14:textId="77777777" w:rsidR="00742786" w:rsidRDefault="009E45E1" w:rsidP="00742786">
      <w:pPr>
        <w:tabs>
          <w:tab w:val="left" w:pos="3540"/>
          <w:tab w:val="center" w:pos="4480"/>
          <w:tab w:val="left" w:pos="5790"/>
        </w:tabs>
        <w:ind w:left="5040" w:hanging="5040"/>
        <w:jc w:val="center"/>
        <w:rPr>
          <w:rFonts w:ascii="Times New Roman" w:hAnsi="Times New Roman"/>
          <w:b/>
          <w:i/>
          <w:sz w:val="40"/>
          <w:szCs w:val="40"/>
        </w:rPr>
      </w:pPr>
      <w:r>
        <w:rPr>
          <w:rFonts w:ascii="Times New Roman" w:hAnsi="Times New Roman"/>
          <w:b/>
          <w:i/>
          <w:sz w:val="40"/>
          <w:szCs w:val="40"/>
        </w:rPr>
        <w:t>News Release</w:t>
      </w:r>
    </w:p>
    <w:p w14:paraId="53B3C88E" w14:textId="77777777" w:rsidR="00742786" w:rsidRPr="006118BB" w:rsidRDefault="00544BB8" w:rsidP="00544BB8">
      <w:pPr>
        <w:tabs>
          <w:tab w:val="left" w:pos="8265"/>
        </w:tabs>
        <w:ind w:left="5040" w:hanging="5040"/>
        <w:rPr>
          <w:rFonts w:ascii="Times New Roman" w:hAnsi="Times New Roman"/>
          <w:b/>
          <w:bCs/>
          <w:i/>
          <w:sz w:val="24"/>
          <w:szCs w:val="24"/>
        </w:rPr>
      </w:pPr>
      <w:r>
        <w:rPr>
          <w:rFonts w:ascii="Times New Roman" w:hAnsi="Times New Roman"/>
          <w:b/>
          <w:bCs/>
          <w:i/>
          <w:sz w:val="36"/>
          <w:szCs w:val="36"/>
        </w:rPr>
        <w:tab/>
      </w:r>
      <w:r>
        <w:rPr>
          <w:rFonts w:ascii="Times New Roman" w:hAnsi="Times New Roman"/>
          <w:b/>
          <w:bCs/>
          <w:i/>
          <w:sz w:val="36"/>
          <w:szCs w:val="36"/>
        </w:rPr>
        <w:tab/>
      </w:r>
    </w:p>
    <w:p w14:paraId="3321D62A" w14:textId="77777777" w:rsidR="00742786" w:rsidRPr="006118BB" w:rsidRDefault="00742786" w:rsidP="00742786">
      <w:pPr>
        <w:ind w:left="5040" w:hanging="5040"/>
        <w:rPr>
          <w:rFonts w:ascii="Times New Roman" w:hAnsi="Times New Roman"/>
          <w:i/>
          <w:sz w:val="24"/>
          <w:szCs w:val="24"/>
        </w:rPr>
      </w:pPr>
      <w:r w:rsidRPr="006118BB">
        <w:rPr>
          <w:rFonts w:ascii="Times New Roman" w:hAnsi="Times New Roman"/>
          <w:b/>
          <w:bCs/>
          <w:i/>
          <w:sz w:val="24"/>
          <w:szCs w:val="24"/>
        </w:rPr>
        <w:t xml:space="preserve">FOR IMMEDIATE RELEASE                              </w:t>
      </w:r>
    </w:p>
    <w:p w14:paraId="3421D649" w14:textId="77777777" w:rsidR="00742786" w:rsidRPr="006118BB" w:rsidRDefault="00742786" w:rsidP="00742786">
      <w:pPr>
        <w:ind w:left="5040" w:hanging="5040"/>
        <w:rPr>
          <w:rFonts w:ascii="Times New Roman" w:hAnsi="Times New Roman"/>
          <w:sz w:val="24"/>
          <w:szCs w:val="24"/>
        </w:rPr>
      </w:pPr>
      <w:r w:rsidRPr="006118BB">
        <w:rPr>
          <w:rFonts w:ascii="Times New Roman" w:hAnsi="Times New Roman"/>
          <w:sz w:val="24"/>
          <w:szCs w:val="24"/>
        </w:rPr>
        <w:t>(Insert Date Sent)</w:t>
      </w:r>
    </w:p>
    <w:p w14:paraId="11267DDF" w14:textId="77777777" w:rsidR="00742786" w:rsidRPr="006118BB" w:rsidRDefault="00742786" w:rsidP="00742786">
      <w:pPr>
        <w:ind w:left="5040" w:hanging="5040"/>
        <w:rPr>
          <w:rFonts w:ascii="Times New Roman" w:hAnsi="Times New Roman"/>
          <w:sz w:val="24"/>
          <w:szCs w:val="24"/>
        </w:rPr>
      </w:pPr>
    </w:p>
    <w:p w14:paraId="0CB79534" w14:textId="77777777" w:rsidR="00CD2EF0" w:rsidRDefault="00CD2EF0" w:rsidP="00742786">
      <w:pPr>
        <w:ind w:left="5040" w:hanging="5040"/>
        <w:rPr>
          <w:rFonts w:ascii="Times New Roman" w:hAnsi="Times New Roman"/>
          <w:b/>
          <w:bCs/>
          <w:sz w:val="24"/>
          <w:szCs w:val="24"/>
        </w:rPr>
      </w:pPr>
    </w:p>
    <w:p w14:paraId="79E3A06A" w14:textId="77777777" w:rsidR="00632F1C" w:rsidRDefault="00632F1C" w:rsidP="00632F1C">
      <w:pPr>
        <w:ind w:left="5040" w:hanging="5040"/>
        <w:rPr>
          <w:rFonts w:ascii="Times New Roman" w:hAnsi="Times New Roman"/>
          <w:sz w:val="24"/>
          <w:szCs w:val="24"/>
        </w:rPr>
      </w:pPr>
      <w:r w:rsidRPr="006B5EF6">
        <w:rPr>
          <w:rFonts w:ascii="Times New Roman" w:hAnsi="Times New Roman"/>
          <w:b/>
          <w:bCs/>
          <w:sz w:val="24"/>
          <w:szCs w:val="24"/>
        </w:rPr>
        <w:t xml:space="preserve">CONTACT:  </w:t>
      </w:r>
      <w:r>
        <w:rPr>
          <w:rFonts w:ascii="Times New Roman" w:hAnsi="Times New Roman"/>
          <w:sz w:val="24"/>
          <w:szCs w:val="24"/>
        </w:rPr>
        <w:t>Suzanne Fischer-Huettner</w:t>
      </w:r>
    </w:p>
    <w:p w14:paraId="2C8DE903" w14:textId="77777777" w:rsidR="00632F1C" w:rsidRPr="00994D77" w:rsidRDefault="00632F1C" w:rsidP="00632F1C">
      <w:pPr>
        <w:ind w:left="5040" w:hanging="5040"/>
        <w:rPr>
          <w:u w:val="single"/>
        </w:rPr>
      </w:pPr>
      <w:r>
        <w:rPr>
          <w:rFonts w:ascii="Times New Roman" w:hAnsi="Times New Roman"/>
          <w:sz w:val="24"/>
          <w:szCs w:val="24"/>
        </w:rPr>
        <w:t>E</w:t>
      </w:r>
      <w:r w:rsidRPr="00333C73">
        <w:rPr>
          <w:rFonts w:ascii="Times New Roman" w:hAnsi="Times New Roman"/>
          <w:b/>
          <w:sz w:val="24"/>
          <w:szCs w:val="24"/>
        </w:rPr>
        <w:t>MAIL:</w:t>
      </w:r>
      <w:r w:rsidRPr="006B5EF6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      </w:t>
      </w:r>
      <w:hyperlink r:id="rId8" w:history="1">
        <w:r w:rsidRPr="00994D77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bdr w:val="none" w:sz="0" w:space="0" w:color="auto" w:frame="1"/>
          </w:rPr>
          <w:t>events@TheDailyRecord.com</w:t>
        </w:r>
      </w:hyperlink>
    </w:p>
    <w:p w14:paraId="5B30DE25" w14:textId="77777777" w:rsidR="00742786" w:rsidRPr="006118BB" w:rsidRDefault="00742786" w:rsidP="00742786">
      <w:pPr>
        <w:pStyle w:val="BodyText"/>
        <w:rPr>
          <w:rFonts w:ascii="Times New Roman" w:hAnsi="Times New Roman"/>
          <w:szCs w:val="24"/>
        </w:rPr>
      </w:pPr>
    </w:p>
    <w:p w14:paraId="7CC72B45" w14:textId="77777777" w:rsidR="00AF6CD5" w:rsidRPr="00334141" w:rsidRDefault="00AF6CD5" w:rsidP="00AF6CD5">
      <w:pPr>
        <w:pStyle w:val="BodyText"/>
        <w:jc w:val="right"/>
        <w:rPr>
          <w:rFonts w:ascii="Times New Roman" w:hAnsi="Times New Roman"/>
          <w:b/>
          <w:sz w:val="28"/>
          <w:szCs w:val="28"/>
        </w:rPr>
      </w:pPr>
    </w:p>
    <w:p w14:paraId="7FD4039A" w14:textId="77777777" w:rsidR="00AF6CD5" w:rsidRDefault="000466D1" w:rsidP="00AF6CD5">
      <w:pPr>
        <w:pStyle w:val="BodyText"/>
        <w:jc w:val="center"/>
        <w:rPr>
          <w:rFonts w:ascii="Times New Roman" w:hAnsi="Times New Roman"/>
          <w:color w:val="000000"/>
          <w:sz w:val="32"/>
          <w:szCs w:val="32"/>
          <w:u w:val="single"/>
        </w:rPr>
      </w:pPr>
      <w:r>
        <w:rPr>
          <w:rFonts w:ascii="Times New Roman" w:hAnsi="Times New Roman"/>
          <w:b/>
          <w:i/>
          <w:color w:val="000000"/>
          <w:sz w:val="32"/>
          <w:szCs w:val="32"/>
          <w:u w:val="single"/>
        </w:rPr>
        <w:t>The Daily Record Announces 202</w:t>
      </w:r>
      <w:r w:rsidR="00BE5E35">
        <w:rPr>
          <w:rFonts w:ascii="Times New Roman" w:hAnsi="Times New Roman"/>
          <w:b/>
          <w:i/>
          <w:color w:val="000000"/>
          <w:sz w:val="32"/>
          <w:szCs w:val="32"/>
          <w:u w:val="single"/>
        </w:rPr>
        <w:t>2</w:t>
      </w:r>
      <w:r>
        <w:rPr>
          <w:rFonts w:ascii="Times New Roman" w:hAnsi="Times New Roman"/>
          <w:b/>
          <w:i/>
          <w:color w:val="000000"/>
          <w:sz w:val="32"/>
          <w:szCs w:val="32"/>
          <w:u w:val="single"/>
        </w:rPr>
        <w:t xml:space="preserve"> Most Admired CEOs</w:t>
      </w:r>
    </w:p>
    <w:p w14:paraId="039B2FCC" w14:textId="77777777" w:rsidR="00AF6CD5" w:rsidRDefault="00AF6CD5" w:rsidP="00AF6CD5">
      <w:pPr>
        <w:pStyle w:val="BodyText"/>
        <w:jc w:val="center"/>
        <w:rPr>
          <w:rFonts w:ascii="Times New Roman" w:hAnsi="Times New Roman"/>
          <w:color w:val="000000"/>
          <w:sz w:val="32"/>
          <w:szCs w:val="32"/>
          <w:u w:val="single"/>
        </w:rPr>
      </w:pPr>
    </w:p>
    <w:p w14:paraId="73855A88" w14:textId="77777777" w:rsidR="00AF6CD5" w:rsidRPr="00247333" w:rsidRDefault="00AF6CD5" w:rsidP="00981162">
      <w:pPr>
        <w:pStyle w:val="BodyText"/>
        <w:rPr>
          <w:rFonts w:ascii="Times New Roman" w:hAnsi="Times New Roman" w:cs="Times New Roman"/>
          <w:sz w:val="24"/>
          <w:szCs w:val="24"/>
          <w:u w:val="single"/>
        </w:rPr>
      </w:pPr>
      <w:r w:rsidRPr="00247333">
        <w:rPr>
          <w:rFonts w:ascii="Times New Roman" w:hAnsi="Times New Roman" w:cs="Times New Roman"/>
          <w:b/>
          <w:sz w:val="24"/>
          <w:szCs w:val="24"/>
        </w:rPr>
        <w:t xml:space="preserve">Baltimore (Insert Date Sent) — </w:t>
      </w:r>
      <w:r w:rsidRPr="00247333">
        <w:rPr>
          <w:rFonts w:ascii="Times New Roman" w:hAnsi="Times New Roman" w:cs="Times New Roman"/>
          <w:i/>
          <w:sz w:val="24"/>
          <w:szCs w:val="24"/>
        </w:rPr>
        <w:t>The Daily Record</w:t>
      </w:r>
      <w:r w:rsidRPr="00247333">
        <w:rPr>
          <w:rFonts w:ascii="Times New Roman" w:hAnsi="Times New Roman" w:cs="Times New Roman"/>
          <w:sz w:val="24"/>
          <w:szCs w:val="24"/>
        </w:rPr>
        <w:t xml:space="preserve"> has named (INSERT NAME, TITLE, ORGANIZATION) one of Maryland’s 20</w:t>
      </w:r>
      <w:r w:rsidR="000466D1" w:rsidRPr="00247333">
        <w:rPr>
          <w:rFonts w:ascii="Times New Roman" w:hAnsi="Times New Roman" w:cs="Times New Roman"/>
          <w:sz w:val="24"/>
          <w:szCs w:val="24"/>
        </w:rPr>
        <w:t>2</w:t>
      </w:r>
      <w:r w:rsidR="0003760D" w:rsidRPr="00247333">
        <w:rPr>
          <w:rFonts w:ascii="Times New Roman" w:hAnsi="Times New Roman" w:cs="Times New Roman"/>
          <w:sz w:val="24"/>
          <w:szCs w:val="24"/>
        </w:rPr>
        <w:t>2</w:t>
      </w:r>
      <w:r w:rsidRPr="00247333">
        <w:rPr>
          <w:rFonts w:ascii="Times New Roman" w:hAnsi="Times New Roman" w:cs="Times New Roman"/>
          <w:sz w:val="24"/>
          <w:szCs w:val="24"/>
        </w:rPr>
        <w:t xml:space="preserve"> Most Admired CEOs.</w:t>
      </w:r>
    </w:p>
    <w:p w14:paraId="5DEF00CD" w14:textId="77777777" w:rsidR="00AF6CD5" w:rsidRPr="00247333" w:rsidRDefault="00AF6CD5" w:rsidP="00981162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34FE99CE" w14:textId="77777777" w:rsidR="00247333" w:rsidRPr="00247333" w:rsidRDefault="00247333" w:rsidP="009811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47333">
        <w:rPr>
          <w:rFonts w:ascii="Times New Roman" w:hAnsi="Times New Roman" w:cs="Times New Roman"/>
          <w:sz w:val="24"/>
          <w:szCs w:val="24"/>
          <w:shd w:val="clear" w:color="auto" w:fill="FFFFFF"/>
        </w:rPr>
        <w:t>Most Admired CEOs honors talented business CEOs, higher education leaders and nonprofit executive directors throughout Maryland whose leadership and vision are admired by those around them. A panel of judges selects these winners based on professional accomplishments, community service and the letters of references submitted by co-workers, board members and community leaders showing the CEOs leadership and vision. Three-time winners are inducted into the Circle of Leadership.</w:t>
      </w:r>
    </w:p>
    <w:p w14:paraId="265F4BCE" w14:textId="77777777" w:rsidR="00981162" w:rsidRPr="00247333" w:rsidRDefault="00981162" w:rsidP="009811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0EBDAC1" w14:textId="77777777" w:rsidR="00AF6CD5" w:rsidRPr="00247333" w:rsidRDefault="00274EB5" w:rsidP="007F03CA">
      <w:pPr>
        <w:rPr>
          <w:rFonts w:ascii="Times New Roman" w:hAnsi="Times New Roman" w:cs="Times New Roman"/>
          <w:sz w:val="24"/>
          <w:szCs w:val="24"/>
        </w:rPr>
      </w:pPr>
      <w:r w:rsidRPr="00247333">
        <w:rPr>
          <w:rFonts w:ascii="Times New Roman" w:eastAsia="Times New Roman" w:hAnsi="Times New Roman" w:cs="Times New Roman"/>
          <w:sz w:val="24"/>
          <w:szCs w:val="24"/>
        </w:rPr>
        <w:t>Gina Abate from Edwards Performance Solutions</w:t>
      </w:r>
      <w:r w:rsidRPr="00247333">
        <w:rPr>
          <w:rFonts w:ascii="Times New Roman" w:hAnsi="Times New Roman" w:cs="Times New Roman"/>
          <w:sz w:val="24"/>
          <w:szCs w:val="24"/>
        </w:rPr>
        <w:t xml:space="preserve"> </w:t>
      </w:r>
      <w:r w:rsidR="00D1458E" w:rsidRPr="00247333">
        <w:rPr>
          <w:rFonts w:ascii="Times New Roman" w:hAnsi="Times New Roman" w:cs="Times New Roman"/>
          <w:sz w:val="24"/>
          <w:szCs w:val="24"/>
        </w:rPr>
        <w:t xml:space="preserve">was </w:t>
      </w:r>
      <w:r w:rsidR="00AF6CD5" w:rsidRPr="00247333">
        <w:rPr>
          <w:rFonts w:ascii="Times New Roman" w:hAnsi="Times New Roman" w:cs="Times New Roman"/>
          <w:sz w:val="24"/>
          <w:szCs w:val="24"/>
        </w:rPr>
        <w:t>named to the Circle of Leadership</w:t>
      </w:r>
      <w:r w:rsidR="00AC4675" w:rsidRPr="00247333">
        <w:rPr>
          <w:rFonts w:ascii="Times New Roman" w:hAnsi="Times New Roman" w:cs="Times New Roman"/>
          <w:sz w:val="24"/>
          <w:szCs w:val="24"/>
        </w:rPr>
        <w:t xml:space="preserve">. </w:t>
      </w:r>
      <w:r w:rsidR="00AF6CD5" w:rsidRPr="00247333">
        <w:rPr>
          <w:rFonts w:ascii="Times New Roman" w:hAnsi="Times New Roman" w:cs="Times New Roman"/>
          <w:sz w:val="24"/>
          <w:szCs w:val="24"/>
        </w:rPr>
        <w:t>A listing of all the winners is below.</w:t>
      </w:r>
    </w:p>
    <w:p w14:paraId="6333EB70" w14:textId="77777777" w:rsidR="00AF6CD5" w:rsidRPr="00DA3210" w:rsidRDefault="00AF6CD5" w:rsidP="00981162">
      <w:pPr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59DC12E9" w14:textId="77777777" w:rsidR="0003760D" w:rsidRPr="00DA3210" w:rsidRDefault="00DA3210" w:rsidP="00981162">
      <w:pPr>
        <w:overflowPunct w:val="0"/>
        <w:adjustRightInd w:val="0"/>
        <w:textAlignment w:val="baseline"/>
        <w:rPr>
          <w:rFonts w:ascii="Times New Roman" w:hAnsi="Times New Roman" w:cs="Times New Roman"/>
          <w:sz w:val="24"/>
          <w:szCs w:val="24"/>
        </w:rPr>
      </w:pPr>
      <w:r w:rsidRPr="00DA3210">
        <w:rPr>
          <w:rFonts w:ascii="Times New Roman" w:hAnsi="Times New Roman" w:cs="Times New Roman"/>
          <w:sz w:val="24"/>
          <w:szCs w:val="24"/>
        </w:rPr>
        <w:t>"The 2022 Most Admired CEOs are leading the way in unprecedented times and are developing a culture of innovation resulting in continued growth. In addition, they mentor the next generation. These CEOs are leaders we all want to emulate," said Suzanne Fischer-Huettner, senior group publisher of </w:t>
      </w:r>
      <w:r w:rsidRPr="00DA3210">
        <w:rPr>
          <w:rStyle w:val="Emphasis"/>
          <w:rFonts w:ascii="Times New Roman" w:hAnsi="Times New Roman" w:cs="Times New Roman"/>
          <w:sz w:val="24"/>
          <w:szCs w:val="24"/>
        </w:rPr>
        <w:t>The Daily Record</w:t>
      </w:r>
      <w:r w:rsidRPr="00DA3210">
        <w:rPr>
          <w:rFonts w:ascii="Times New Roman" w:hAnsi="Times New Roman" w:cs="Times New Roman"/>
          <w:sz w:val="24"/>
          <w:szCs w:val="24"/>
        </w:rPr>
        <w:t>. "Being a CEO today is a tremendously challenging job, and we at </w:t>
      </w:r>
      <w:r w:rsidRPr="00DA3210">
        <w:rPr>
          <w:rStyle w:val="Emphasis"/>
          <w:rFonts w:ascii="Times New Roman" w:hAnsi="Times New Roman" w:cs="Times New Roman"/>
          <w:sz w:val="24"/>
          <w:szCs w:val="24"/>
        </w:rPr>
        <w:t>The Daily Record</w:t>
      </w:r>
      <w:r w:rsidRPr="00DA3210">
        <w:rPr>
          <w:rFonts w:ascii="Times New Roman" w:hAnsi="Times New Roman" w:cs="Times New Roman"/>
          <w:sz w:val="24"/>
          <w:szCs w:val="24"/>
        </w:rPr>
        <w:t> congratulate this year's honorees for all their accomplishments."</w:t>
      </w:r>
    </w:p>
    <w:p w14:paraId="6ACE4BB5" w14:textId="77777777" w:rsidR="00DA3210" w:rsidRPr="00DA3210" w:rsidRDefault="00DA3210" w:rsidP="00981162">
      <w:pPr>
        <w:overflowPunct w:val="0"/>
        <w:adjustRightInd w:val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73B6182" w14:textId="77777777" w:rsidR="0003760D" w:rsidRDefault="0003760D" w:rsidP="0003760D">
      <w:pPr>
        <w:pStyle w:val="NormalWeb"/>
        <w:shd w:val="clear" w:color="auto" w:fill="FFFFFF"/>
        <w:spacing w:before="0" w:beforeAutospacing="0" w:after="0" w:afterAutospacing="0"/>
      </w:pPr>
      <w:r w:rsidRPr="00DA3210">
        <w:t xml:space="preserve">The winners will be honored </w:t>
      </w:r>
      <w:r w:rsidRPr="00860CB3">
        <w:t>Nov. 3</w:t>
      </w:r>
      <w:r w:rsidR="00D1458E">
        <w:t xml:space="preserve"> </w:t>
      </w:r>
      <w:r w:rsidRPr="00860CB3">
        <w:t xml:space="preserve">at the Hilton Baltimore BWI Airport, 1739 W. Nursery Road in Linthicum Heights. </w:t>
      </w:r>
      <w:r w:rsidR="00247333">
        <w:t xml:space="preserve">Food stations, </w:t>
      </w:r>
      <w:proofErr w:type="gramStart"/>
      <w:r w:rsidR="00247333">
        <w:t>drinks</w:t>
      </w:r>
      <w:proofErr w:type="gramEnd"/>
      <w:r w:rsidR="00247333">
        <w:t xml:space="preserve"> and networking start at 4:30 p.m., with the awards celebration at 5:30 p.m. followed at 6:30 p.m. with dessert, drinks and networking. </w:t>
      </w:r>
      <w:r w:rsidRPr="00860CB3">
        <w:t xml:space="preserve">Access to the celebration is limited to honorees and sponsors. </w:t>
      </w:r>
      <w:r w:rsidR="00DA3210" w:rsidRPr="00DA3210">
        <w:rPr>
          <w:rStyle w:val="Emphasis"/>
          <w:i w:val="0"/>
          <w:shd w:val="clear" w:color="auto" w:fill="FFFFFF"/>
        </w:rPr>
        <w:t>Sponsorship includes a table for guests, multimedia marketing, logo usage and more.</w:t>
      </w:r>
      <w:r w:rsidR="00DA3210">
        <w:rPr>
          <w:rStyle w:val="Emphasis"/>
          <w:shd w:val="clear" w:color="auto" w:fill="FFFFFF"/>
        </w:rPr>
        <w:t xml:space="preserve"> </w:t>
      </w:r>
      <w:r w:rsidRPr="00860CB3">
        <w:t>To secure a sponsorship, contact Suzanne Fischer-Huettner at </w:t>
      </w:r>
      <w:hyperlink r:id="rId9" w:tgtFrame="_blank" w:history="1">
        <w:r w:rsidRPr="00860CB3">
          <w:rPr>
            <w:rStyle w:val="Hyperlink"/>
            <w:color w:val="auto"/>
            <w:u w:val="none"/>
          </w:rPr>
          <w:t>shuettner@bridgetowermedia.com</w:t>
        </w:r>
      </w:hyperlink>
      <w:r w:rsidRPr="00860CB3">
        <w:t>.</w:t>
      </w:r>
      <w:r w:rsidRPr="00860CB3">
        <w:rPr>
          <w:shd w:val="clear" w:color="auto" w:fill="FFFFFF"/>
        </w:rPr>
        <w:t xml:space="preserve"> T</w:t>
      </w:r>
      <w:r w:rsidRPr="00860CB3">
        <w:t>he event hashtag is #TDRevents.</w:t>
      </w:r>
    </w:p>
    <w:p w14:paraId="0C186A5B" w14:textId="77777777" w:rsidR="00247333" w:rsidRDefault="00247333" w:rsidP="0003760D">
      <w:pPr>
        <w:pStyle w:val="NormalWeb"/>
        <w:shd w:val="clear" w:color="auto" w:fill="FFFFFF"/>
        <w:spacing w:before="0" w:beforeAutospacing="0" w:after="0" w:afterAutospacing="0"/>
      </w:pPr>
    </w:p>
    <w:p w14:paraId="1FB4EC65" w14:textId="77777777" w:rsidR="00DA3210" w:rsidRPr="00860CB3" w:rsidRDefault="00DA3210" w:rsidP="0003760D">
      <w:pPr>
        <w:pStyle w:val="NormalWeb"/>
        <w:shd w:val="clear" w:color="auto" w:fill="FFFFFF"/>
        <w:spacing w:before="0" w:beforeAutospacing="0" w:after="0" w:afterAutospacing="0"/>
      </w:pPr>
      <w:r w:rsidRPr="00860CB3">
        <w:t>If space is available, a limited number of individual tickets will be offered after sponsorships close.</w:t>
      </w:r>
    </w:p>
    <w:p w14:paraId="7ADD8F2B" w14:textId="77777777" w:rsidR="0003760D" w:rsidRPr="00860CB3" w:rsidRDefault="0003760D" w:rsidP="0003760D">
      <w:pPr>
        <w:rPr>
          <w:rFonts w:ascii="Times New Roman" w:hAnsi="Times New Roman" w:cs="Times New Roman"/>
          <w:sz w:val="24"/>
          <w:szCs w:val="24"/>
        </w:rPr>
      </w:pPr>
    </w:p>
    <w:p w14:paraId="20CA5278" w14:textId="77777777" w:rsidR="0003760D" w:rsidRPr="00860CB3" w:rsidRDefault="0003760D" w:rsidP="0003760D">
      <w:pPr>
        <w:pStyle w:val="BodyText"/>
        <w:rPr>
          <w:rFonts w:ascii="Times New Roman" w:hAnsi="Times New Roman"/>
          <w:b/>
          <w:sz w:val="24"/>
          <w:szCs w:val="24"/>
        </w:rPr>
      </w:pPr>
      <w:r w:rsidRPr="00860CB3">
        <w:rPr>
          <w:rFonts w:ascii="Times New Roman" w:hAnsi="Times New Roman"/>
          <w:sz w:val="24"/>
          <w:szCs w:val="24"/>
        </w:rPr>
        <w:t xml:space="preserve">Winners will be profiled in a special magazine that will be inserted into the Nov. 4 issue of </w:t>
      </w:r>
      <w:r w:rsidRPr="00860CB3">
        <w:rPr>
          <w:rFonts w:ascii="Times New Roman" w:hAnsi="Times New Roman"/>
          <w:i/>
          <w:sz w:val="24"/>
          <w:szCs w:val="24"/>
        </w:rPr>
        <w:t>The Daily Record</w:t>
      </w:r>
      <w:r w:rsidRPr="00860CB3">
        <w:rPr>
          <w:rFonts w:ascii="Times New Roman" w:hAnsi="Times New Roman"/>
          <w:sz w:val="24"/>
          <w:szCs w:val="24"/>
        </w:rPr>
        <w:t xml:space="preserve"> and will be available online at </w:t>
      </w:r>
      <w:hyperlink r:id="rId10" w:history="1">
        <w:r w:rsidRPr="00860CB3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TheDailyRecord.com</w:t>
        </w:r>
      </w:hyperlink>
      <w:r w:rsidRPr="00860CB3">
        <w:rPr>
          <w:rFonts w:ascii="Times New Roman" w:hAnsi="Times New Roman"/>
          <w:sz w:val="24"/>
          <w:szCs w:val="24"/>
        </w:rPr>
        <w:t>.</w:t>
      </w:r>
    </w:p>
    <w:p w14:paraId="0CCA842A" w14:textId="77777777" w:rsidR="0003760D" w:rsidRPr="00860CB3" w:rsidRDefault="0003760D" w:rsidP="00981162">
      <w:pPr>
        <w:overflowPunct w:val="0"/>
        <w:adjustRightInd w:val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03CE612" w14:textId="77777777" w:rsidR="000E40B9" w:rsidRPr="00860CB3" w:rsidRDefault="0003760D" w:rsidP="0003760D">
      <w:pPr>
        <w:pStyle w:val="BodyText"/>
        <w:rPr>
          <w:rFonts w:ascii="Times New Roman" w:hAnsi="Times New Roman"/>
          <w:sz w:val="24"/>
          <w:szCs w:val="24"/>
        </w:rPr>
      </w:pPr>
      <w:r w:rsidRPr="00860CB3">
        <w:rPr>
          <w:rFonts w:ascii="Times New Roman" w:hAnsi="Times New Roman" w:cs="Times New Roman"/>
          <w:sz w:val="24"/>
          <w:szCs w:val="24"/>
        </w:rPr>
        <w:t>Celebration Sponsors are</w:t>
      </w:r>
      <w:r w:rsidRPr="00860C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60CB3">
        <w:rPr>
          <w:rFonts w:ascii="Times New Roman" w:hAnsi="Times New Roman"/>
          <w:sz w:val="24"/>
          <w:szCs w:val="24"/>
        </w:rPr>
        <w:t xml:space="preserve">Epsilon Registration and </w:t>
      </w:r>
      <w:r w:rsidR="00AC4675" w:rsidRPr="00860CB3">
        <w:rPr>
          <w:rFonts w:ascii="Times New Roman" w:hAnsi="Times New Roman"/>
          <w:sz w:val="24"/>
          <w:szCs w:val="24"/>
        </w:rPr>
        <w:t xml:space="preserve">Towson </w:t>
      </w:r>
      <w:r w:rsidR="00CB01C4" w:rsidRPr="00860CB3">
        <w:rPr>
          <w:rFonts w:ascii="Times New Roman" w:hAnsi="Times New Roman"/>
          <w:sz w:val="24"/>
          <w:szCs w:val="24"/>
        </w:rPr>
        <w:t>University</w:t>
      </w:r>
      <w:r w:rsidR="00AC4675" w:rsidRPr="00860CB3">
        <w:rPr>
          <w:rFonts w:ascii="Times New Roman" w:hAnsi="Times New Roman"/>
          <w:sz w:val="24"/>
          <w:szCs w:val="24"/>
        </w:rPr>
        <w:t>.</w:t>
      </w:r>
    </w:p>
    <w:p w14:paraId="4B531DD3" w14:textId="77777777" w:rsidR="000E40B9" w:rsidRPr="00860CB3" w:rsidRDefault="000E40B9" w:rsidP="00AF6CD5">
      <w:pPr>
        <w:rPr>
          <w:rFonts w:ascii="Times New Roman" w:hAnsi="Times New Roman"/>
          <w:sz w:val="24"/>
          <w:szCs w:val="24"/>
        </w:rPr>
      </w:pPr>
    </w:p>
    <w:p w14:paraId="4EAC06F6" w14:textId="77777777" w:rsidR="00DF5D4C" w:rsidRDefault="00DF5D4C" w:rsidP="00247333">
      <w:pPr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3893E701" w14:textId="77777777" w:rsidR="00247333" w:rsidRDefault="00247333" w:rsidP="00247333">
      <w:pPr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continued</w:t>
      </w:r>
    </w:p>
    <w:p w14:paraId="1D11F0D3" w14:textId="77777777" w:rsidR="00247333" w:rsidRDefault="00247333" w:rsidP="00247333">
      <w:pPr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545091DD" w14:textId="77777777" w:rsidR="00247333" w:rsidRDefault="00247333" w:rsidP="00247333">
      <w:pPr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31F8A281" w14:textId="77777777" w:rsidR="00247333" w:rsidRDefault="00247333" w:rsidP="00247333">
      <w:pP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lastRenderedPageBreak/>
        <w:t>Page Two</w:t>
      </w:r>
    </w:p>
    <w:p w14:paraId="2A7EF2D3" w14:textId="77777777" w:rsidR="00247333" w:rsidRDefault="00247333" w:rsidP="00D95208">
      <w:pPr>
        <w:rPr>
          <w:rFonts w:ascii="Times New Roman" w:hAnsi="Times New Roman"/>
          <w:sz w:val="24"/>
          <w:szCs w:val="24"/>
        </w:rPr>
      </w:pPr>
    </w:p>
    <w:p w14:paraId="633658D3" w14:textId="77777777" w:rsidR="00AF6CD5" w:rsidRPr="00860CB3" w:rsidRDefault="0003760D" w:rsidP="00D95208">
      <w:pPr>
        <w:rPr>
          <w:rFonts w:ascii="Times New Roman" w:hAnsi="Times New Roman"/>
          <w:i/>
          <w:sz w:val="24"/>
          <w:szCs w:val="24"/>
        </w:rPr>
      </w:pPr>
      <w:r w:rsidRPr="00860CB3">
        <w:rPr>
          <w:rFonts w:ascii="Times New Roman" w:hAnsi="Times New Roman"/>
          <w:sz w:val="24"/>
          <w:szCs w:val="24"/>
        </w:rPr>
        <w:t xml:space="preserve">For </w:t>
      </w:r>
      <w:r w:rsidR="00860CB3">
        <w:rPr>
          <w:rFonts w:ascii="Times New Roman" w:hAnsi="Times New Roman"/>
          <w:sz w:val="24"/>
          <w:szCs w:val="24"/>
        </w:rPr>
        <w:t xml:space="preserve">more information and </w:t>
      </w:r>
      <w:r w:rsidRPr="00860CB3">
        <w:rPr>
          <w:rFonts w:ascii="Times New Roman" w:hAnsi="Times New Roman"/>
          <w:sz w:val="24"/>
          <w:szCs w:val="24"/>
        </w:rPr>
        <w:t xml:space="preserve">updated sponsorship information about </w:t>
      </w:r>
      <w:r w:rsidR="00AF6CD5" w:rsidRPr="00860CB3">
        <w:rPr>
          <w:rFonts w:ascii="Times New Roman" w:hAnsi="Times New Roman"/>
          <w:i/>
          <w:sz w:val="24"/>
          <w:szCs w:val="24"/>
        </w:rPr>
        <w:t>The Daily Record’s</w:t>
      </w:r>
      <w:r w:rsidR="00AF6CD5" w:rsidRPr="00860CB3">
        <w:rPr>
          <w:rFonts w:ascii="Times New Roman" w:hAnsi="Times New Roman"/>
          <w:sz w:val="24"/>
          <w:szCs w:val="24"/>
        </w:rPr>
        <w:t xml:space="preserve"> 20</w:t>
      </w:r>
      <w:r w:rsidR="00CD2EF0" w:rsidRPr="00860CB3">
        <w:rPr>
          <w:rFonts w:ascii="Times New Roman" w:hAnsi="Times New Roman"/>
          <w:sz w:val="24"/>
          <w:szCs w:val="24"/>
        </w:rPr>
        <w:t>2</w:t>
      </w:r>
      <w:r w:rsidRPr="00860CB3">
        <w:rPr>
          <w:rFonts w:ascii="Times New Roman" w:hAnsi="Times New Roman"/>
          <w:sz w:val="24"/>
          <w:szCs w:val="24"/>
        </w:rPr>
        <w:t>2</w:t>
      </w:r>
      <w:r w:rsidR="00AF6CD5" w:rsidRPr="00860CB3">
        <w:rPr>
          <w:rFonts w:ascii="Times New Roman" w:hAnsi="Times New Roman"/>
          <w:sz w:val="24"/>
          <w:szCs w:val="24"/>
        </w:rPr>
        <w:t xml:space="preserve"> Most Admired CEOs, visit </w:t>
      </w:r>
      <w:hyperlink r:id="rId11" w:history="1">
        <w:r w:rsidR="00AF6CD5" w:rsidRPr="00860CB3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www.TheDailyRecord.com</w:t>
        </w:r>
      </w:hyperlink>
      <w:r w:rsidR="00AF6CD5" w:rsidRPr="00860CB3">
        <w:rPr>
          <w:rFonts w:ascii="Times New Roman" w:hAnsi="Times New Roman"/>
          <w:sz w:val="24"/>
          <w:szCs w:val="24"/>
        </w:rPr>
        <w:t>.</w:t>
      </w:r>
    </w:p>
    <w:p w14:paraId="36FA7E21" w14:textId="77777777" w:rsidR="00D1458E" w:rsidRDefault="00D1458E" w:rsidP="00D1458E">
      <w:pP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2C58BE8" w14:textId="77777777" w:rsidR="00BE5E35" w:rsidRPr="00860CB3" w:rsidRDefault="00BE5E35" w:rsidP="00BE5E35">
      <w:pPr>
        <w:rPr>
          <w:rFonts w:ascii="Times New Roman" w:eastAsia="Times New Roman" w:hAnsi="Times New Roman" w:cs="Times New Roman"/>
          <w:sz w:val="24"/>
          <w:szCs w:val="24"/>
        </w:rPr>
      </w:pPr>
      <w:r w:rsidRPr="00860CB3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About The Daily Record</w:t>
      </w:r>
    </w:p>
    <w:p w14:paraId="2F952DE8" w14:textId="77777777" w:rsidR="00BE5E35" w:rsidRPr="00860CB3" w:rsidRDefault="00BE5E35" w:rsidP="00BE5E35">
      <w:pPr>
        <w:rPr>
          <w:rFonts w:ascii="Times New Roman" w:eastAsia="Times New Roman" w:hAnsi="Times New Roman" w:cs="Times New Roman"/>
          <w:sz w:val="24"/>
          <w:szCs w:val="24"/>
        </w:rPr>
      </w:pPr>
      <w:r w:rsidRPr="00860CB3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The Daily Record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is a digital first, daily newsroom with frequent updates on business and law at TheDailyRecord.com. </w:t>
      </w:r>
      <w:r w:rsidRPr="00860CB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The Daily Record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blishes a print edition on weekdays in addition to </w:t>
      </w:r>
      <w:r w:rsidRPr="00860CB3">
        <w:rPr>
          <w:rFonts w:ascii="Times New Roman" w:eastAsia="Times New Roman" w:hAnsi="Times New Roman" w:cs="Times New Roman"/>
          <w:sz w:val="24"/>
          <w:szCs w:val="24"/>
        </w:rPr>
        <w:t xml:space="preserve">more than 25 special products a year including Power Lists ranking the key people in Maryland in a variety of industries, Doing Business in Maryland, Way to Be and Expanding Opportunities. It also focuses on women business leaders with Women's Perspectives, including a monthly podcast, webinar series, every-other-week email newsletter and a </w:t>
      </w:r>
    </w:p>
    <w:p w14:paraId="090EE2F8" w14:textId="77777777" w:rsidR="00BE5E35" w:rsidRPr="00860CB3" w:rsidRDefault="00BE5E35" w:rsidP="00BE5E35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0CB3">
        <w:rPr>
          <w:rFonts w:ascii="Times New Roman" w:eastAsia="Times New Roman" w:hAnsi="Times New Roman" w:cs="Times New Roman"/>
          <w:sz w:val="24"/>
          <w:szCs w:val="24"/>
        </w:rPr>
        <w:t xml:space="preserve">special quarterly print content package along with Maryland's Top 100 Women, Leading Women and Women's Leadership Summit events. </w:t>
      </w:r>
      <w:r w:rsidRPr="00860CB3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The Daily Record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hosts 11 annual events to recognize excellence and provide </w:t>
      </w:r>
    </w:p>
    <w:p w14:paraId="1B25F4BA" w14:textId="77777777" w:rsidR="00BE5E35" w:rsidRPr="00860CB3" w:rsidRDefault="00BE5E35" w:rsidP="00BE5E35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>leadership opportunities. These events include Most Admired CEOs, Influential Marylanders, Health Care Heroes, Icon Honors and more. </w:t>
      </w:r>
      <w:r w:rsidRPr="00860CB3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The Daily Record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so</w:t>
      </w:r>
      <w:r w:rsidRPr="00860CB3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facilitates monthly webinars bringing local experts from the business community together to discuss current topics and trends</w:t>
      </w:r>
      <w:r w:rsidRPr="00860CB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860CB3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>Its Digital Marketing Solutions helps customers with social media, search engine marketing and optimization, retargeting, email marketing and more. </w:t>
      </w:r>
      <w:r w:rsidRPr="00860CB3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 xml:space="preserve">The Daily Record, </w:t>
      </w:r>
      <w:r w:rsidRPr="00860CB3">
        <w:rPr>
          <w:rStyle w:val="Emphasis"/>
          <w:rFonts w:ascii="Times New Roman" w:hAnsi="Times New Roman" w:cs="Times New Roman"/>
          <w:i w:val="0"/>
          <w:sz w:val="24"/>
          <w:szCs w:val="24"/>
          <w:shd w:val="clear" w:color="auto" w:fill="FFFFFF"/>
        </w:rPr>
        <w:t>with 134 years of editorial excellence</w:t>
      </w:r>
      <w:r w:rsidRPr="00860CB3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860CB3">
        <w:rPr>
          <w:rFonts w:ascii="Times New Roman" w:hAnsi="Times New Roman" w:cs="Times New Roman"/>
          <w:sz w:val="24"/>
          <w:szCs w:val="24"/>
          <w:shd w:val="clear" w:color="auto" w:fill="FFFFFF"/>
        </w:rPr>
        <w:t>is part of BridgeTower Media, one of the country’s leading business-to-business media companies with more than 40 print and digital publications in more than 25 U.S. markets.</w:t>
      </w:r>
    </w:p>
    <w:p w14:paraId="1A2A32A1" w14:textId="77777777" w:rsidR="00AF6CD5" w:rsidRPr="00860CB3" w:rsidRDefault="00AF6CD5" w:rsidP="00AF6CD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5FE500A9" w14:textId="77777777" w:rsidR="00AF6CD5" w:rsidRPr="00860CB3" w:rsidRDefault="00AF6CD5" w:rsidP="00AF6CD5">
      <w:pPr>
        <w:jc w:val="center"/>
        <w:rPr>
          <w:rFonts w:ascii="Times New Roman" w:hAnsi="Times New Roman"/>
          <w:sz w:val="28"/>
          <w:szCs w:val="28"/>
          <w:u w:val="single"/>
        </w:rPr>
      </w:pPr>
      <w:r w:rsidRPr="00860CB3">
        <w:rPr>
          <w:rFonts w:ascii="Times New Roman" w:hAnsi="Times New Roman"/>
          <w:b/>
          <w:sz w:val="28"/>
          <w:szCs w:val="28"/>
          <w:u w:val="single"/>
        </w:rPr>
        <w:t>20</w:t>
      </w:r>
      <w:r w:rsidR="000466D1" w:rsidRPr="00860CB3">
        <w:rPr>
          <w:rFonts w:ascii="Times New Roman" w:hAnsi="Times New Roman"/>
          <w:b/>
          <w:sz w:val="28"/>
          <w:szCs w:val="28"/>
          <w:u w:val="single"/>
        </w:rPr>
        <w:t>2</w:t>
      </w:r>
      <w:r w:rsidR="0003760D" w:rsidRPr="00860CB3">
        <w:rPr>
          <w:rFonts w:ascii="Times New Roman" w:hAnsi="Times New Roman"/>
          <w:b/>
          <w:sz w:val="28"/>
          <w:szCs w:val="28"/>
          <w:u w:val="single"/>
        </w:rPr>
        <w:t>2</w:t>
      </w:r>
      <w:r w:rsidRPr="00860CB3">
        <w:rPr>
          <w:rFonts w:ascii="Times New Roman" w:hAnsi="Times New Roman"/>
          <w:b/>
          <w:sz w:val="28"/>
          <w:szCs w:val="28"/>
          <w:u w:val="single"/>
        </w:rPr>
        <w:t xml:space="preserve"> Most Admired CEOs</w:t>
      </w:r>
    </w:p>
    <w:p w14:paraId="6F5739BE" w14:textId="77777777" w:rsidR="00AF6CD5" w:rsidRPr="00860CB3" w:rsidRDefault="00AF6CD5" w:rsidP="00AF6CD5">
      <w:pPr>
        <w:rPr>
          <w:rFonts w:ascii="Times New Roman" w:hAnsi="Times New Roman"/>
          <w:sz w:val="24"/>
          <w:szCs w:val="24"/>
        </w:rPr>
      </w:pPr>
    </w:p>
    <w:p w14:paraId="004F32E0" w14:textId="77777777" w:rsidR="00AF6CD5" w:rsidRPr="00860CB3" w:rsidRDefault="00AF6CD5" w:rsidP="007F03CA">
      <w:pPr>
        <w:rPr>
          <w:rFonts w:ascii="Times New Roman" w:hAnsi="Times New Roman" w:cs="Times New Roman"/>
          <w:i/>
          <w:sz w:val="24"/>
          <w:szCs w:val="24"/>
        </w:rPr>
      </w:pPr>
      <w:r w:rsidRPr="00860CB3">
        <w:rPr>
          <w:rFonts w:ascii="Times New Roman" w:hAnsi="Times New Roman" w:cs="Times New Roman"/>
          <w:b/>
          <w:i/>
          <w:sz w:val="24"/>
          <w:szCs w:val="24"/>
        </w:rPr>
        <w:t>***Indicates Circle of Leadership inductee</w:t>
      </w:r>
    </w:p>
    <w:p w14:paraId="795F70CC" w14:textId="77777777" w:rsidR="00AF6CD5" w:rsidRPr="00860CB3" w:rsidRDefault="00AF6CD5" w:rsidP="007F03CA">
      <w:pPr>
        <w:rPr>
          <w:rFonts w:ascii="Times New Roman" w:hAnsi="Times New Roman" w:cs="Times New Roman"/>
          <w:i/>
          <w:sz w:val="24"/>
          <w:szCs w:val="24"/>
        </w:rPr>
      </w:pPr>
    </w:p>
    <w:p w14:paraId="5D772F81" w14:textId="77777777" w:rsidR="00274EB5" w:rsidRPr="00D1458E" w:rsidRDefault="00274EB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Government</w:t>
      </w:r>
    </w:p>
    <w:p w14:paraId="40665795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Mike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ill, Maryland Department of Commerce</w:t>
      </w:r>
    </w:p>
    <w:p w14:paraId="313AC24D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Troy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Maile-Stovall, TEDCO</w:t>
      </w:r>
    </w:p>
    <w:p w14:paraId="363CCF47" w14:textId="77777777" w:rsidR="00274EB5" w:rsidRDefault="00274EB5" w:rsidP="007F03CA">
      <w:pPr>
        <w:rPr>
          <w:rFonts w:ascii="Times New Roman" w:hAnsi="Times New Roman" w:cs="Times New Roman"/>
          <w:sz w:val="24"/>
          <w:szCs w:val="24"/>
        </w:rPr>
      </w:pPr>
    </w:p>
    <w:p w14:paraId="55E89F53" w14:textId="77777777" w:rsidR="00D1310B" w:rsidRPr="00D1458E" w:rsidRDefault="00D1310B" w:rsidP="00D1310B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Higher Education</w:t>
      </w:r>
    </w:p>
    <w:p w14:paraId="58350666" w14:textId="77777777" w:rsidR="00D1310B" w:rsidRPr="00D1458E" w:rsidRDefault="00D1310B" w:rsidP="00D1310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im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chatzel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.D.,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wson University</w:t>
      </w:r>
    </w:p>
    <w:p w14:paraId="05434954" w14:textId="77777777" w:rsidR="00D1310B" w:rsidRPr="00D1458E" w:rsidRDefault="00D1310B" w:rsidP="007F03CA">
      <w:pPr>
        <w:rPr>
          <w:rFonts w:ascii="Times New Roman" w:hAnsi="Times New Roman" w:cs="Times New Roman"/>
          <w:sz w:val="24"/>
          <w:szCs w:val="24"/>
        </w:rPr>
      </w:pPr>
    </w:p>
    <w:p w14:paraId="0160DFEE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Nonprofit with less than $10 million in annual revenue</w:t>
      </w:r>
    </w:p>
    <w:p w14:paraId="7C7B5AB7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Nin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su, Inner Arbor Trust Inc.</w:t>
      </w:r>
    </w:p>
    <w:p w14:paraId="23541399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Al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utchinson, Visit Baltimore</w:t>
      </w:r>
    </w:p>
    <w:p w14:paraId="6B808FFF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Marti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sendale, Maryland Tech Council</w:t>
      </w:r>
    </w:p>
    <w:p w14:paraId="3E212B6A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Marti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chwartz, Vehicles for Change</w:t>
      </w:r>
    </w:p>
    <w:p w14:paraId="198B4C10" w14:textId="77777777" w:rsidR="00AF6CD5" w:rsidRPr="00D1458E" w:rsidRDefault="00AF6CD5" w:rsidP="007F03CA">
      <w:pPr>
        <w:rPr>
          <w:rFonts w:ascii="Times New Roman" w:hAnsi="Times New Roman" w:cs="Times New Roman"/>
          <w:sz w:val="24"/>
          <w:szCs w:val="24"/>
        </w:rPr>
      </w:pPr>
    </w:p>
    <w:p w14:paraId="0FF1D164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Nonprofit </w:t>
      </w:r>
      <w:r w:rsidR="002835F3"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with </w:t>
      </w:r>
      <w:r w:rsidRPr="00D1458E">
        <w:rPr>
          <w:rFonts w:ascii="Times New Roman" w:hAnsi="Times New Roman" w:cs="Times New Roman"/>
          <w:b/>
          <w:i/>
          <w:sz w:val="24"/>
          <w:szCs w:val="24"/>
        </w:rPr>
        <w:t>more than $10 million in annual revenue</w:t>
      </w:r>
    </w:p>
    <w:p w14:paraId="4AFA990F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Victori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yless, Luminis Health</w:t>
      </w:r>
    </w:p>
    <w:p w14:paraId="0ACEA2FA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evi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rumheller, Richcroft Inc.</w:t>
      </w:r>
    </w:p>
    <w:p w14:paraId="344F1215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Lyn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’Connor, MSA, LNHA, CASP, CMDCP, Ingleside</w:t>
      </w:r>
    </w:p>
    <w:p w14:paraId="5875917C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Bradley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chlaggar M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>, Kennedy Krieger Institute</w:t>
      </w:r>
    </w:p>
    <w:p w14:paraId="315B246E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Sheldo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ein, Mt. Washington Pediatric Hospital</w:t>
      </w:r>
    </w:p>
    <w:p w14:paraId="10915666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Teres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itus-Howard, The Coordinating Center</w:t>
      </w:r>
    </w:p>
    <w:p w14:paraId="32AC30A4" w14:textId="77777777" w:rsidR="00265D6F" w:rsidRPr="00D1458E" w:rsidRDefault="00265D6F" w:rsidP="007F03C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D2D627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Private company with 50 or fewer employees</w:t>
      </w:r>
    </w:p>
    <w:p w14:paraId="3D6E5017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LaKeit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rter, </w:t>
      </w:r>
      <w:r w:rsidR="00D03F55">
        <w:rPr>
          <w:rFonts w:ascii="Times New Roman" w:eastAsia="Times New Roman" w:hAnsi="Times New Roman" w:cs="Times New Roman"/>
          <w:color w:val="000000"/>
          <w:sz w:val="24"/>
          <w:szCs w:val="24"/>
        </w:rPr>
        <w:t>Institute for Healing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LC</w:t>
      </w:r>
    </w:p>
    <w:p w14:paraId="4C03457E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Elizabeth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ulder, THE PHOENIX Lifestyle Marketing Group</w:t>
      </w:r>
    </w:p>
    <w:p w14:paraId="348DC306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Shaw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atel, Liquified Creative LLC</w:t>
      </w:r>
    </w:p>
    <w:p w14:paraId="3D7F8543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waben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sei-Sarpong, RIFE International</w:t>
      </w:r>
    </w:p>
    <w:p w14:paraId="60282B23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Gregory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ctor Jr., G.S. Proctor &amp; Associates Inc.</w:t>
      </w:r>
    </w:p>
    <w:p w14:paraId="000BC8B7" w14:textId="77777777" w:rsidR="00D1310B" w:rsidRDefault="00D1310B" w:rsidP="007F03CA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5F1FD6A4" w14:textId="77777777" w:rsidR="00D1310B" w:rsidRDefault="00D1310B" w:rsidP="00D1310B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continued</w:t>
      </w:r>
    </w:p>
    <w:p w14:paraId="637A3A54" w14:textId="77777777" w:rsidR="00D1310B" w:rsidRDefault="00D1310B" w:rsidP="00D1310B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Page Three</w:t>
      </w:r>
    </w:p>
    <w:p w14:paraId="631C8D71" w14:textId="77777777" w:rsidR="00D1310B" w:rsidRDefault="00D1310B" w:rsidP="00D1310B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596B1B97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Private company with 51-149 employees</w:t>
      </w:r>
    </w:p>
    <w:p w14:paraId="7D0E4D23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***</w:t>
      </w: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Gin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bate, Edwards Performance Solutions</w:t>
      </w:r>
    </w:p>
    <w:p w14:paraId="28B23D63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im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roves, KCW Engineering Technologies LLC</w:t>
      </w:r>
    </w:p>
    <w:p w14:paraId="58E9DA9A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Wes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uckert, PTP, The Traffic Group Inc.</w:t>
      </w:r>
    </w:p>
    <w:p w14:paraId="1E742568" w14:textId="77777777" w:rsidR="007F03CA" w:rsidRPr="00D1458E" w:rsidRDefault="007F03CA" w:rsidP="007F03C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8CBC9FD" w14:textId="77777777" w:rsidR="00AF6CD5" w:rsidRPr="00D1458E" w:rsidRDefault="00AF6CD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Private company with 150-499 employees</w:t>
      </w:r>
    </w:p>
    <w:p w14:paraId="6D10EC7D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Marty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anis, Atlantic Parking</w:t>
      </w:r>
    </w:p>
    <w:p w14:paraId="3D4D61BC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Josh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vinson, Charm City Run</w:t>
      </w:r>
    </w:p>
    <w:p w14:paraId="5CAB398B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Steve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nkous, Harford Mutual Insurance Group</w:t>
      </w:r>
    </w:p>
    <w:p w14:paraId="2FCB77F1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Creig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throp, Northrop Realty</w:t>
      </w:r>
    </w:p>
    <w:p w14:paraId="2BC5285A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Elizabeth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ndon-Sherman, LG-TEK</w:t>
      </w:r>
    </w:p>
    <w:p w14:paraId="45A9C954" w14:textId="77777777" w:rsidR="00274EB5" w:rsidRPr="00D1458E" w:rsidRDefault="00274EB5" w:rsidP="007F03CA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1D9D840B" w14:textId="77777777" w:rsidR="0010305D" w:rsidRPr="00D1458E" w:rsidRDefault="0010305D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>Private company with more than 500 employees</w:t>
      </w:r>
    </w:p>
    <w:p w14:paraId="3EDF5C62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Bob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rry, ZIPS Franchising LLC/ZIPS Cleaners</w:t>
      </w:r>
    </w:p>
    <w:p w14:paraId="19E7F2E5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Carim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houzami, BGE, an Exelon Company</w:t>
      </w:r>
    </w:p>
    <w:p w14:paraId="725E061E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Kevin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owers, Johns Hopkins Medicine</w:t>
      </w:r>
    </w:p>
    <w:p w14:paraId="1C1D9F51" w14:textId="77777777" w:rsidR="0003760D" w:rsidRPr="00D1458E" w:rsidRDefault="0003760D" w:rsidP="007F03CA">
      <w:pPr>
        <w:rPr>
          <w:rFonts w:ascii="Times New Roman" w:hAnsi="Times New Roman" w:cs="Times New Roman"/>
          <w:sz w:val="24"/>
          <w:szCs w:val="24"/>
        </w:rPr>
      </w:pPr>
    </w:p>
    <w:p w14:paraId="3775A7FD" w14:textId="77777777" w:rsidR="00AF6CD5" w:rsidRPr="00D1458E" w:rsidRDefault="00265D6F" w:rsidP="007F03C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Public </w:t>
      </w:r>
      <w:r w:rsidR="00AF6CD5"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company with more than $500 million in </w:t>
      </w:r>
      <w:r w:rsidR="00704E88" w:rsidRPr="00D1458E">
        <w:rPr>
          <w:rFonts w:ascii="Times New Roman" w:hAnsi="Times New Roman" w:cs="Times New Roman"/>
          <w:b/>
          <w:i/>
          <w:sz w:val="24"/>
          <w:szCs w:val="24"/>
        </w:rPr>
        <w:t xml:space="preserve">annual </w:t>
      </w:r>
      <w:r w:rsidR="00AF6CD5" w:rsidRPr="00D1458E">
        <w:rPr>
          <w:rFonts w:ascii="Times New Roman" w:hAnsi="Times New Roman" w:cs="Times New Roman"/>
          <w:b/>
          <w:i/>
          <w:sz w:val="24"/>
          <w:szCs w:val="24"/>
        </w:rPr>
        <w:t>revenue</w:t>
      </w:r>
    </w:p>
    <w:p w14:paraId="37BA6C47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Christopher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ipley, Sinclair Broadcast Group</w:t>
      </w:r>
    </w:p>
    <w:p w14:paraId="05D8B1B2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74EB5">
        <w:rPr>
          <w:rFonts w:ascii="Times New Roman" w:eastAsia="Times New Roman" w:hAnsi="Times New Roman" w:cs="Times New Roman"/>
          <w:color w:val="000000"/>
          <w:sz w:val="24"/>
          <w:szCs w:val="24"/>
        </w:rPr>
        <w:t>Carissa</w:t>
      </w:r>
      <w:r w:rsidRPr="00D1458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deheaver, First United Corporation and First United Bank &amp; Trust</w:t>
      </w:r>
    </w:p>
    <w:p w14:paraId="65259B3B" w14:textId="77777777" w:rsidR="00274EB5" w:rsidRPr="00D1458E" w:rsidRDefault="00274EB5" w:rsidP="00274EB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C10EA8" w14:textId="77777777" w:rsidR="00AF6CD5" w:rsidRPr="00860CB3" w:rsidRDefault="00AF6CD5" w:rsidP="00B21458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60CB3">
        <w:rPr>
          <w:rFonts w:ascii="Times New Roman" w:hAnsi="Times New Roman" w:cs="Times New Roman"/>
          <w:b/>
          <w:i/>
          <w:sz w:val="24"/>
          <w:szCs w:val="24"/>
        </w:rPr>
        <w:t>-END-</w:t>
      </w:r>
    </w:p>
    <w:p w14:paraId="7F5C3644" w14:textId="77777777" w:rsidR="00AF6CD5" w:rsidRPr="00860CB3" w:rsidRDefault="00AF6CD5" w:rsidP="00B21458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0F9ADCFF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431CD3B7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43F2EC58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961D624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19610BAE" w14:textId="77777777" w:rsidR="00981162" w:rsidRPr="00860CB3" w:rsidRDefault="00981162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3B09DB91" w14:textId="77777777" w:rsidR="00981162" w:rsidRPr="00860CB3" w:rsidRDefault="00981162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04391CDA" w14:textId="77777777" w:rsidR="00981162" w:rsidRPr="00860CB3" w:rsidRDefault="00981162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1E147C23" w14:textId="77777777" w:rsidR="00B21458" w:rsidRPr="00860CB3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12EB1340" w14:textId="77777777" w:rsidR="00526A55" w:rsidRPr="00860CB3" w:rsidRDefault="00526A5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F4E2B21" w14:textId="77777777" w:rsidR="00526A55" w:rsidRPr="00860CB3" w:rsidRDefault="00526A5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4D9899F" w14:textId="77777777" w:rsidR="00526A55" w:rsidRPr="00860CB3" w:rsidRDefault="00526A5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38818389" w14:textId="77777777" w:rsidR="00526A55" w:rsidRDefault="00526A5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B9FF263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222B514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889966F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415CF5D1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64F366F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47E7FC31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9C2C2A9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FB2A596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73873D50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6480D64" w14:textId="77777777" w:rsidR="00B3243B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35367B63" w14:textId="77777777" w:rsidR="00B21458" w:rsidRDefault="00B21458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06285870" w14:textId="77777777" w:rsidR="00B3243B" w:rsidRPr="00860CB3" w:rsidRDefault="00B3243B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4D58180" w14:textId="77777777" w:rsidR="00AF6CD5" w:rsidRPr="00860CB3" w:rsidRDefault="00AF6CD5" w:rsidP="00B21458">
      <w:pPr>
        <w:pStyle w:val="BodyText"/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1DD5E9E9" w14:textId="77777777" w:rsidR="00FE04BE" w:rsidRPr="00860CB3" w:rsidRDefault="00FE04BE" w:rsidP="00B21458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27B6464" w14:textId="77777777" w:rsidR="00FE04BE" w:rsidRPr="00860CB3" w:rsidRDefault="00E97182" w:rsidP="00B21458">
      <w:pPr>
        <w:pStyle w:val="BodyText"/>
        <w:ind w:left="2271" w:right="2271"/>
        <w:jc w:val="center"/>
        <w:rPr>
          <w:rFonts w:ascii="Times New Roman" w:hAnsi="Times New Roman" w:cs="Times New Roman"/>
          <w:sz w:val="24"/>
          <w:szCs w:val="24"/>
        </w:rPr>
      </w:pPr>
      <w:r w:rsidRPr="00860CB3">
        <w:rPr>
          <w:rFonts w:ascii="Times New Roman" w:hAnsi="Times New Roman" w:cs="Times New Roman"/>
          <w:sz w:val="24"/>
          <w:szCs w:val="24"/>
        </w:rPr>
        <w:t>Log on to our website</w:t>
      </w:r>
    </w:p>
    <w:p w14:paraId="42C71483" w14:textId="77777777" w:rsidR="00FE04BE" w:rsidRPr="00860CB3" w:rsidRDefault="002B6976" w:rsidP="00B21458">
      <w:pPr>
        <w:ind w:left="2271" w:right="2272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4" distB="4294967294" distL="114300" distR="114300" simplePos="0" relativeHeight="1048" behindDoc="0" locked="0" layoutInCell="1" allowOverlap="1" wp14:anchorId="3D7329CF" wp14:editId="0617B129">
                <wp:simplePos x="0" y="0"/>
                <wp:positionH relativeFrom="page">
                  <wp:posOffset>4666615</wp:posOffset>
                </wp:positionH>
                <wp:positionV relativeFrom="paragraph">
                  <wp:posOffset>92709</wp:posOffset>
                </wp:positionV>
                <wp:extent cx="2647950" cy="0"/>
                <wp:effectExtent l="0" t="12700" r="19050" b="1270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64795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74ED22" id="Line 3" o:spid="_x0000_s1026" style="position:absolute;z-index:1048;visibility:visible;mso-wrap-style:square;mso-width-percent:0;mso-height-percent:0;mso-wrap-distance-left:9pt;mso-wrap-distance-top:.≈mm;mso-wrap-distance-right:9pt;mso-wrap-distance-bottom:.≈mm;mso-position-horizontal:absolute;mso-position-horizontal-relative:page;mso-position-vertical:absolute;mso-position-vertical-relative:text;mso-width-percent:0;mso-height-percent:0;mso-width-relative:page;mso-height-relative:page" from="367.45pt,7.3pt" to="575.95pt,7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" strokecolor="#6d6e71" strokeweight="3pt">
                <o:lock v:ext="edit" shapetype="f"/>
                <w10:wrap anchorx="page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4" distB="4294967294" distL="114300" distR="114300" simplePos="0" relativeHeight="1072" behindDoc="0" locked="0" layoutInCell="1" allowOverlap="1" wp14:anchorId="55F425E5" wp14:editId="125E9E48">
                <wp:simplePos x="0" y="0"/>
                <wp:positionH relativeFrom="page">
                  <wp:posOffset>456565</wp:posOffset>
                </wp:positionH>
                <wp:positionV relativeFrom="paragraph">
                  <wp:posOffset>92709</wp:posOffset>
                </wp:positionV>
                <wp:extent cx="2647950" cy="0"/>
                <wp:effectExtent l="0" t="12700" r="19050" b="1270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64795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D6E7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94F3E6" id="Line 2" o:spid="_x0000_s1026" style="position:absolute;z-index:1072;visibility:visible;mso-wrap-style:square;mso-width-percent:0;mso-height-percent:0;mso-wrap-distance-left:9pt;mso-wrap-distance-top:.≈mm;mso-wrap-distance-right:9pt;mso-wrap-distance-bottom:.≈mm;mso-position-horizontal:absolute;mso-position-horizontal-relative:page;mso-position-vertical:absolute;mso-position-vertical-relative:text;mso-width-percent:0;mso-height-percent:0;mso-width-relative:page;mso-height-relative:page" from="35.95pt,7.3pt" to="244.45pt,7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" strokecolor="#6d6e71" strokeweight="3pt">
                <o:lock v:ext="edit" shapetype="f"/>
                <w10:wrap anchorx="page"/>
              </v:line>
            </w:pict>
          </mc:Fallback>
        </mc:AlternateContent>
      </w:r>
      <w:r w:rsidR="00E97182" w:rsidRPr="00860CB3">
        <w:rPr>
          <w:rFonts w:ascii="Times New Roman" w:hAnsi="Times New Roman" w:cs="Times New Roman"/>
          <w:b/>
          <w:sz w:val="24"/>
          <w:szCs w:val="24"/>
        </w:rPr>
        <w:t>TheDailyRecord.com</w:t>
      </w:r>
    </w:p>
    <w:p w14:paraId="6A6ACAAA" w14:textId="77777777" w:rsidR="00FE04BE" w:rsidRPr="00860CB3" w:rsidRDefault="00E97182" w:rsidP="00B21458">
      <w:pPr>
        <w:ind w:left="2271" w:right="2272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860CB3">
        <w:rPr>
          <w:rFonts w:ascii="Times New Roman" w:hAnsi="Times New Roman" w:cs="Times New Roman"/>
          <w:i/>
          <w:sz w:val="24"/>
          <w:szCs w:val="24"/>
        </w:rPr>
        <w:t>Maryland’s trusted source of business, legal and government news</w:t>
      </w:r>
    </w:p>
    <w:sectPr w:rsidR="00FE04BE" w:rsidRPr="00860CB3" w:rsidSect="006D7592">
      <w:type w:val="continuous"/>
      <w:pgSz w:w="12250" w:h="15850"/>
      <w:pgMar w:top="720" w:right="580" w:bottom="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89FD4" w14:textId="77777777" w:rsidR="0075446B" w:rsidRDefault="0075446B" w:rsidP="007B5150">
      <w:r>
        <w:separator/>
      </w:r>
    </w:p>
  </w:endnote>
  <w:endnote w:type="continuationSeparator" w:id="0">
    <w:p w14:paraId="067BA958" w14:textId="77777777" w:rsidR="0075446B" w:rsidRDefault="0075446B" w:rsidP="007B5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">
    <w:altName w:val="Times New Roman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ITC Century Std Book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F5FC9" w14:textId="77777777" w:rsidR="0075446B" w:rsidRDefault="0075446B" w:rsidP="007B5150">
      <w:r>
        <w:separator/>
      </w:r>
    </w:p>
  </w:footnote>
  <w:footnote w:type="continuationSeparator" w:id="0">
    <w:p w14:paraId="1B795AAB" w14:textId="77777777" w:rsidR="0075446B" w:rsidRDefault="0075446B" w:rsidP="007B51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D45C3"/>
    <w:multiLevelType w:val="hybridMultilevel"/>
    <w:tmpl w:val="D2C21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480224"/>
    <w:multiLevelType w:val="hybridMultilevel"/>
    <w:tmpl w:val="2DFC7006"/>
    <w:lvl w:ilvl="0" w:tplc="6ED41F2C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5560341">
    <w:abstractNumId w:val="1"/>
  </w:num>
  <w:num w:numId="2" w16cid:durableId="22225513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9077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La0sDAyMDQxNjRR0lEKTi0uzszPAykwrQUA4JPGPSwAAAA="/>
  </w:docVars>
  <w:rsids>
    <w:rsidRoot w:val="00FE04BE"/>
    <w:rsid w:val="00003519"/>
    <w:rsid w:val="0000642B"/>
    <w:rsid w:val="00020E8A"/>
    <w:rsid w:val="000221F4"/>
    <w:rsid w:val="00024600"/>
    <w:rsid w:val="00034850"/>
    <w:rsid w:val="0003760D"/>
    <w:rsid w:val="000466D1"/>
    <w:rsid w:val="000903E1"/>
    <w:rsid w:val="00096A37"/>
    <w:rsid w:val="000B104F"/>
    <w:rsid w:val="000D4C43"/>
    <w:rsid w:val="000D7993"/>
    <w:rsid w:val="000E40B9"/>
    <w:rsid w:val="0010305D"/>
    <w:rsid w:val="001055EE"/>
    <w:rsid w:val="00110B64"/>
    <w:rsid w:val="00141C3D"/>
    <w:rsid w:val="00155AF1"/>
    <w:rsid w:val="00161635"/>
    <w:rsid w:val="001636C0"/>
    <w:rsid w:val="00172010"/>
    <w:rsid w:val="00182C0D"/>
    <w:rsid w:val="00195144"/>
    <w:rsid w:val="001977D5"/>
    <w:rsid w:val="001A0247"/>
    <w:rsid w:val="001A11F5"/>
    <w:rsid w:val="001C60A0"/>
    <w:rsid w:val="001F3E2E"/>
    <w:rsid w:val="00203E8A"/>
    <w:rsid w:val="0020682B"/>
    <w:rsid w:val="00207AC4"/>
    <w:rsid w:val="0022333A"/>
    <w:rsid w:val="00247215"/>
    <w:rsid w:val="00247333"/>
    <w:rsid w:val="002637E3"/>
    <w:rsid w:val="0026424A"/>
    <w:rsid w:val="0026496B"/>
    <w:rsid w:val="00265D6F"/>
    <w:rsid w:val="00272CD2"/>
    <w:rsid w:val="00274EB5"/>
    <w:rsid w:val="00275257"/>
    <w:rsid w:val="002835F3"/>
    <w:rsid w:val="00285A31"/>
    <w:rsid w:val="0029418A"/>
    <w:rsid w:val="002A3798"/>
    <w:rsid w:val="002A4BAF"/>
    <w:rsid w:val="002A574D"/>
    <w:rsid w:val="002B2C5D"/>
    <w:rsid w:val="002B6976"/>
    <w:rsid w:val="002C2625"/>
    <w:rsid w:val="002C5344"/>
    <w:rsid w:val="002E6130"/>
    <w:rsid w:val="002E63D4"/>
    <w:rsid w:val="003118F4"/>
    <w:rsid w:val="00326824"/>
    <w:rsid w:val="0033000B"/>
    <w:rsid w:val="00333C73"/>
    <w:rsid w:val="00352142"/>
    <w:rsid w:val="00352206"/>
    <w:rsid w:val="003734E4"/>
    <w:rsid w:val="003863DD"/>
    <w:rsid w:val="003A4F0B"/>
    <w:rsid w:val="003C32B5"/>
    <w:rsid w:val="003C4298"/>
    <w:rsid w:val="003C4B3C"/>
    <w:rsid w:val="003C4FCA"/>
    <w:rsid w:val="003E2B46"/>
    <w:rsid w:val="003E45AD"/>
    <w:rsid w:val="003E464D"/>
    <w:rsid w:val="003F06D5"/>
    <w:rsid w:val="003F4105"/>
    <w:rsid w:val="00404789"/>
    <w:rsid w:val="00405030"/>
    <w:rsid w:val="00411021"/>
    <w:rsid w:val="0042722D"/>
    <w:rsid w:val="0044133E"/>
    <w:rsid w:val="0046715F"/>
    <w:rsid w:val="00472781"/>
    <w:rsid w:val="004773BA"/>
    <w:rsid w:val="00493B87"/>
    <w:rsid w:val="004A161A"/>
    <w:rsid w:val="004D3413"/>
    <w:rsid w:val="004E4A0E"/>
    <w:rsid w:val="004F1B0C"/>
    <w:rsid w:val="005035D2"/>
    <w:rsid w:val="00511ED1"/>
    <w:rsid w:val="005234D9"/>
    <w:rsid w:val="00526A55"/>
    <w:rsid w:val="00527430"/>
    <w:rsid w:val="00527625"/>
    <w:rsid w:val="00544BB8"/>
    <w:rsid w:val="0056145E"/>
    <w:rsid w:val="00581F0C"/>
    <w:rsid w:val="0059119C"/>
    <w:rsid w:val="005A35C5"/>
    <w:rsid w:val="005F4929"/>
    <w:rsid w:val="00632F1C"/>
    <w:rsid w:val="00642B51"/>
    <w:rsid w:val="00646A3D"/>
    <w:rsid w:val="00661881"/>
    <w:rsid w:val="006923F9"/>
    <w:rsid w:val="006C04EF"/>
    <w:rsid w:val="006C13B5"/>
    <w:rsid w:val="006D7592"/>
    <w:rsid w:val="006F01D9"/>
    <w:rsid w:val="006F1FE3"/>
    <w:rsid w:val="00704E88"/>
    <w:rsid w:val="007234B4"/>
    <w:rsid w:val="007300BA"/>
    <w:rsid w:val="007357A8"/>
    <w:rsid w:val="00742786"/>
    <w:rsid w:val="00744FCB"/>
    <w:rsid w:val="0074686E"/>
    <w:rsid w:val="0075446B"/>
    <w:rsid w:val="0076374A"/>
    <w:rsid w:val="00766C34"/>
    <w:rsid w:val="007670E4"/>
    <w:rsid w:val="00771CB6"/>
    <w:rsid w:val="00791CEF"/>
    <w:rsid w:val="007A431A"/>
    <w:rsid w:val="007B03F8"/>
    <w:rsid w:val="007B5150"/>
    <w:rsid w:val="007D1B96"/>
    <w:rsid w:val="007F03CA"/>
    <w:rsid w:val="007F0F2C"/>
    <w:rsid w:val="008043FF"/>
    <w:rsid w:val="00805930"/>
    <w:rsid w:val="00814342"/>
    <w:rsid w:val="00816125"/>
    <w:rsid w:val="00825A9B"/>
    <w:rsid w:val="008305BF"/>
    <w:rsid w:val="00841DA2"/>
    <w:rsid w:val="0084657A"/>
    <w:rsid w:val="00860CB3"/>
    <w:rsid w:val="00882DF0"/>
    <w:rsid w:val="008A4553"/>
    <w:rsid w:val="008D505C"/>
    <w:rsid w:val="008D5911"/>
    <w:rsid w:val="00911B83"/>
    <w:rsid w:val="00923EDF"/>
    <w:rsid w:val="00934DEA"/>
    <w:rsid w:val="0094473F"/>
    <w:rsid w:val="00981162"/>
    <w:rsid w:val="009836F8"/>
    <w:rsid w:val="009907F7"/>
    <w:rsid w:val="00993685"/>
    <w:rsid w:val="009A26B4"/>
    <w:rsid w:val="009B2F14"/>
    <w:rsid w:val="009D44C9"/>
    <w:rsid w:val="009D51E4"/>
    <w:rsid w:val="009E45E1"/>
    <w:rsid w:val="009F434B"/>
    <w:rsid w:val="00A10718"/>
    <w:rsid w:val="00A225A4"/>
    <w:rsid w:val="00A2649A"/>
    <w:rsid w:val="00A26A81"/>
    <w:rsid w:val="00A414E4"/>
    <w:rsid w:val="00A53222"/>
    <w:rsid w:val="00A53FBE"/>
    <w:rsid w:val="00A562FF"/>
    <w:rsid w:val="00A85C04"/>
    <w:rsid w:val="00A913E4"/>
    <w:rsid w:val="00AC4675"/>
    <w:rsid w:val="00AC5F67"/>
    <w:rsid w:val="00AE0185"/>
    <w:rsid w:val="00AE17A2"/>
    <w:rsid w:val="00AE3466"/>
    <w:rsid w:val="00AF6CD5"/>
    <w:rsid w:val="00B01241"/>
    <w:rsid w:val="00B033B5"/>
    <w:rsid w:val="00B21458"/>
    <w:rsid w:val="00B27B6C"/>
    <w:rsid w:val="00B3243B"/>
    <w:rsid w:val="00B47C1C"/>
    <w:rsid w:val="00B60660"/>
    <w:rsid w:val="00B820A7"/>
    <w:rsid w:val="00BB71B4"/>
    <w:rsid w:val="00BD5C17"/>
    <w:rsid w:val="00BE1F97"/>
    <w:rsid w:val="00BE354A"/>
    <w:rsid w:val="00BE5E35"/>
    <w:rsid w:val="00BE693E"/>
    <w:rsid w:val="00BF2C44"/>
    <w:rsid w:val="00BF37F8"/>
    <w:rsid w:val="00C12A6F"/>
    <w:rsid w:val="00C17BB3"/>
    <w:rsid w:val="00C33BC3"/>
    <w:rsid w:val="00C33C46"/>
    <w:rsid w:val="00C3596D"/>
    <w:rsid w:val="00C704CC"/>
    <w:rsid w:val="00C7747D"/>
    <w:rsid w:val="00C80200"/>
    <w:rsid w:val="00C816AB"/>
    <w:rsid w:val="00C83617"/>
    <w:rsid w:val="00CA1DCE"/>
    <w:rsid w:val="00CA7185"/>
    <w:rsid w:val="00CB01C4"/>
    <w:rsid w:val="00CD2EF0"/>
    <w:rsid w:val="00CF0E47"/>
    <w:rsid w:val="00D03F55"/>
    <w:rsid w:val="00D05C24"/>
    <w:rsid w:val="00D1310B"/>
    <w:rsid w:val="00D1458E"/>
    <w:rsid w:val="00D272DD"/>
    <w:rsid w:val="00D330CD"/>
    <w:rsid w:val="00D664B6"/>
    <w:rsid w:val="00D72B5F"/>
    <w:rsid w:val="00D95208"/>
    <w:rsid w:val="00DA3210"/>
    <w:rsid w:val="00DC6FF8"/>
    <w:rsid w:val="00DD765A"/>
    <w:rsid w:val="00DE298E"/>
    <w:rsid w:val="00DF4709"/>
    <w:rsid w:val="00DF4980"/>
    <w:rsid w:val="00DF5D4C"/>
    <w:rsid w:val="00E23DEB"/>
    <w:rsid w:val="00E30B7F"/>
    <w:rsid w:val="00E377D7"/>
    <w:rsid w:val="00E47707"/>
    <w:rsid w:val="00E61CFA"/>
    <w:rsid w:val="00E63CC2"/>
    <w:rsid w:val="00E67EF7"/>
    <w:rsid w:val="00E81E8D"/>
    <w:rsid w:val="00E84644"/>
    <w:rsid w:val="00E907D6"/>
    <w:rsid w:val="00E97182"/>
    <w:rsid w:val="00EA2350"/>
    <w:rsid w:val="00EB0C80"/>
    <w:rsid w:val="00EB2D69"/>
    <w:rsid w:val="00ED4300"/>
    <w:rsid w:val="00EE45CC"/>
    <w:rsid w:val="00F02CE8"/>
    <w:rsid w:val="00F17E44"/>
    <w:rsid w:val="00F431E3"/>
    <w:rsid w:val="00F63B45"/>
    <w:rsid w:val="00F972E5"/>
    <w:rsid w:val="00FA793E"/>
    <w:rsid w:val="00FB2DE3"/>
    <w:rsid w:val="00FD679A"/>
    <w:rsid w:val="00FE04BE"/>
    <w:rsid w:val="00FE3CB9"/>
    <w:rsid w:val="00FF0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97402E"/>
  <w15:docId w15:val="{196AA326-7E79-D24E-9F35-63922B6B3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D7592"/>
    <w:rPr>
      <w:rFonts w:ascii="Open Sans" w:eastAsia="Open Sans" w:hAnsi="Open Sans" w:cs="Open Sans"/>
    </w:rPr>
  </w:style>
  <w:style w:type="paragraph" w:styleId="Heading3">
    <w:name w:val="heading 3"/>
    <w:basedOn w:val="Normal"/>
    <w:link w:val="Heading3Char"/>
    <w:uiPriority w:val="9"/>
    <w:qFormat/>
    <w:rsid w:val="000D7993"/>
    <w:pPr>
      <w:widowControl/>
      <w:autoSpaceDE/>
      <w:autoSpaceDN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D7592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6D7592"/>
  </w:style>
  <w:style w:type="paragraph" w:customStyle="1" w:styleId="TableParagraph">
    <w:name w:val="Table Paragraph"/>
    <w:basedOn w:val="Normal"/>
    <w:uiPriority w:val="1"/>
    <w:qFormat/>
    <w:rsid w:val="006D7592"/>
  </w:style>
  <w:style w:type="character" w:customStyle="1" w:styleId="Heading3Char">
    <w:name w:val="Heading 3 Char"/>
    <w:basedOn w:val="DefaultParagraphFont"/>
    <w:link w:val="Heading3"/>
    <w:uiPriority w:val="9"/>
    <w:rsid w:val="000D799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uiPriority w:val="99"/>
    <w:unhideWhenUsed/>
    <w:rsid w:val="000D799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D799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0D7993"/>
  </w:style>
  <w:style w:type="paragraph" w:customStyle="1" w:styleId="BodyCopy">
    <w:name w:val="Body Copy"/>
    <w:basedOn w:val="Normal"/>
    <w:link w:val="BodyCopyChar"/>
    <w:qFormat/>
    <w:rsid w:val="000D7993"/>
    <w:pPr>
      <w:widowControl/>
      <w:tabs>
        <w:tab w:val="left" w:pos="240"/>
      </w:tabs>
      <w:autoSpaceDE/>
      <w:autoSpaceDN/>
      <w:spacing w:line="230" w:lineRule="exact"/>
      <w:jc w:val="both"/>
    </w:pPr>
    <w:rPr>
      <w:rFonts w:ascii="ITC Century Std Book" w:eastAsia="Times New Roman" w:hAnsi="ITC Century Std Book" w:cs="Times New Roman"/>
      <w:color w:val="000000"/>
      <w:sz w:val="20"/>
      <w:szCs w:val="20"/>
    </w:rPr>
  </w:style>
  <w:style w:type="character" w:customStyle="1" w:styleId="BodyCopyChar">
    <w:name w:val="Body Copy Char"/>
    <w:link w:val="BodyCopy"/>
    <w:rsid w:val="000D7993"/>
    <w:rPr>
      <w:rFonts w:ascii="ITC Century Std Book" w:eastAsia="Times New Roman" w:hAnsi="ITC Century Std Book" w:cs="Times New Roman"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A574D"/>
    <w:rPr>
      <w:i/>
      <w:iCs/>
    </w:rPr>
  </w:style>
  <w:style w:type="paragraph" w:customStyle="1" w:styleId="p2">
    <w:name w:val="p2"/>
    <w:basedOn w:val="Normal"/>
    <w:rsid w:val="00EE45C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7B51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B5150"/>
    <w:rPr>
      <w:rFonts w:ascii="Open Sans" w:eastAsia="Open Sans" w:hAnsi="Open Sans" w:cs="Open Sans"/>
    </w:rPr>
  </w:style>
  <w:style w:type="paragraph" w:styleId="Footer">
    <w:name w:val="footer"/>
    <w:basedOn w:val="Normal"/>
    <w:link w:val="FooterChar"/>
    <w:uiPriority w:val="99"/>
    <w:semiHidden/>
    <w:unhideWhenUsed/>
    <w:rsid w:val="007B51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B5150"/>
    <w:rPr>
      <w:rFonts w:ascii="Open Sans" w:eastAsia="Open Sans" w:hAnsi="Open Sans" w:cs="Open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6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0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5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2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9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8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0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6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pbjevents@bridgetowermedia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heDailyRecord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TheDailyRecord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huettner@bridgetowermed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10</Words>
  <Characters>518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olan Company</Company>
  <LinksUpToDate>false</LinksUpToDate>
  <CharactersWithSpaces>6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Bumba</dc:creator>
  <cp:lastModifiedBy>Lauren English</cp:lastModifiedBy>
  <cp:revision>2</cp:revision>
  <cp:lastPrinted>2022-09-13T16:54:00Z</cp:lastPrinted>
  <dcterms:created xsi:type="dcterms:W3CDTF">2022-09-19T14:25:00Z</dcterms:created>
  <dcterms:modified xsi:type="dcterms:W3CDTF">2022-09-19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27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20-01-29T00:00:00Z</vt:filetime>
  </property>
</Properties>
</file>